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ine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uinea received a score of 58.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uine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inea received a score of</w:t>
      </w:r>
      <w:r>
        <w:t xml:space="preserve"> </w:t>
      </w:r>
      <w:r>
        <w:rPr>
          <w:bCs/>
          <w:b/>
        </w:rPr>
        <w:t xml:space="preserve">62.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uinea received a score of 76.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uinea received a score of 23.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uinea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uine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uine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uine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uine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uine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uine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uine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uine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uinea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uine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uine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uinea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Guine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Guine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Guine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Guine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Guine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Guine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Guine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Guine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Guine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Guine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Guine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Guine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Guine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Guine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Guine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Guine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Guine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1996,201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4, 2002, 2007, 2012,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6, 1999, 2005, 2012, 2016,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41:29Z</dcterms:created>
  <dcterms:modified xsi:type="dcterms:W3CDTF">2024-03-19T13: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uinea Country Report</vt:lpwstr>
  </property>
</Properties>
</file>